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65C4A" w14:textId="6B608623" w:rsidR="00395658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SVEUČILIŠNI PRIJEDIPLOMSKI STUDIJ ARHITETURA I URBANIZAM</w:t>
      </w:r>
    </w:p>
    <w:p w14:paraId="0F8B814B" w14:textId="254D6CDF" w:rsidR="008D709A" w:rsidRPr="008D709A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RASPORED STUDENATA PO MENTORIMA</w:t>
      </w:r>
    </w:p>
    <w:p w14:paraId="3E277E17" w14:textId="77777777" w:rsidR="008D709A" w:rsidRDefault="008D709A" w:rsidP="008D709A">
      <w:pPr>
        <w:jc w:val="center"/>
        <w:rPr>
          <w:rFonts w:ascii="Arial Narrow" w:hAnsi="Arial Narrow" w:cs="Tahoma"/>
          <w:b/>
          <w:bCs/>
          <w:color w:val="444444"/>
        </w:rPr>
      </w:pPr>
    </w:p>
    <w:p w14:paraId="2572FEF2" w14:textId="68353565" w:rsidR="008D709A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na </w:t>
      </w:r>
      <w:r w:rsidR="00B753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3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. sjednic</w:t>
      </w:r>
      <w:r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i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 </w:t>
      </w:r>
      <w:r w:rsidR="00132E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Odbora za </w:t>
      </w:r>
      <w:r w:rsidR="00ED42D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završne i diplomske ispite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, </w:t>
      </w:r>
      <w:r w:rsidR="001C7675">
        <w:rPr>
          <w:rFonts w:ascii="Arial Narrow" w:hAnsi="Arial Narrow" w:cs="Tahoma"/>
          <w:color w:val="444444"/>
          <w:sz w:val="28"/>
          <w:szCs w:val="28"/>
        </w:rPr>
        <w:t>13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>. veljače 202</w:t>
      </w:r>
      <w:r w:rsidR="001C7675">
        <w:rPr>
          <w:rFonts w:ascii="Arial Narrow" w:hAnsi="Arial Narrow" w:cs="Tahoma"/>
          <w:color w:val="444444"/>
          <w:sz w:val="28"/>
          <w:szCs w:val="28"/>
        </w:rPr>
        <w:t>4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. godine, </w:t>
      </w:r>
      <w:r w:rsidRPr="00395658">
        <w:rPr>
          <w:rFonts w:ascii="Arial Narrow" w:hAnsi="Arial Narrow" w:cs="Tahoma"/>
          <w:color w:val="444444"/>
          <w:sz w:val="28"/>
          <w:szCs w:val="28"/>
        </w:rPr>
        <w:t>usvojen je sljedeći raspored studenata po mentorima:</w:t>
      </w:r>
      <w:r w:rsidR="008D709A" w:rsidRPr="00395658">
        <w:rPr>
          <w:rFonts w:ascii="Arial Narrow" w:hAnsi="Arial Narrow" w:cs="Tahoma"/>
          <w:color w:val="444444"/>
          <w:sz w:val="28"/>
          <w:szCs w:val="28"/>
        </w:rPr>
        <w:t xml:space="preserve"> </w:t>
      </w:r>
    </w:p>
    <w:p w14:paraId="794BDFA1" w14:textId="77777777" w:rsidR="00395658" w:rsidRPr="00395658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979"/>
        <w:gridCol w:w="3261"/>
        <w:gridCol w:w="3822"/>
      </w:tblGrid>
      <w:tr w:rsidR="001C7675" w:rsidRPr="00395658" w14:paraId="71FDB53F" w14:textId="77777777" w:rsidTr="00C3446A">
        <w:trPr>
          <w:trHeight w:val="660"/>
        </w:trPr>
        <w:tc>
          <w:tcPr>
            <w:tcW w:w="1092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A7370" w14:textId="7777777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JMBAG</w:t>
            </w:r>
          </w:p>
        </w:tc>
        <w:tc>
          <w:tcPr>
            <w:tcW w:w="179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4F99" w14:textId="7777777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Ime i prezime studenta</w:t>
            </w:r>
          </w:p>
        </w:tc>
        <w:tc>
          <w:tcPr>
            <w:tcW w:w="210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10BC7" w14:textId="7777777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395658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Dodijeljen mentor</w:t>
            </w:r>
          </w:p>
        </w:tc>
      </w:tr>
      <w:tr w:rsidR="001C7675" w:rsidRPr="00395658" w14:paraId="5335F40D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D1F1791" w14:textId="5854751F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303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CD7DBE3" w14:textId="0CC24B6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elin</w:t>
            </w:r>
            <w:proofErr w:type="spellEnd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 Nikolić-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Šipek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29FB029" w14:textId="160770A5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15C09769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8AC9" w14:textId="62E57B7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3930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928B8" w14:textId="4720858C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Ana Cestar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59561" w14:textId="41974812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38DD30C0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87D63A6" w14:textId="6F6F0258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415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D649C3E" w14:textId="43C1951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Antun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ikora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5898C6D" w14:textId="49E7577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6A14CA77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1908" w14:textId="3E2A24E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3951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153B" w14:textId="653CDFF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Marin Čul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3FB1A" w14:textId="46DD1C7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41673D62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AA83603" w14:textId="569BF042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04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2CD174" w14:textId="06C5527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Zoe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Grohovac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C9814EB" w14:textId="63B4BFD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7E4663BF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AB36A" w14:textId="4450CEF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548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C90B" w14:textId="0969637C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Stel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Viland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E1272" w14:textId="2B59AE74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2DF0409C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D6DA067" w14:textId="00C4536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71280982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AF7FBD" w14:textId="1179889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Dujo Bul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608E2C3" w14:textId="3427798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7A510917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7E7B" w14:textId="61C2930D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527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01E69" w14:textId="372DEBF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ra Vida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72C6" w14:textId="28308B20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1E4EB081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1D6BE87" w14:textId="0FE3B1B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324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580E97" w14:textId="0F984744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Emanuel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Plander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05CAC67" w14:textId="6956134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435D85E5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0A79" w14:textId="408E85C4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511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C93FA" w14:textId="632E9FE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Karlo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Vezmar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7DE71" w14:textId="1ED1DE2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6DE54A5C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5E66ACB" w14:textId="1049D79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093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39BEE53" w14:textId="548D30E0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Gabriela Jakopo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89BD91E" w14:textId="262F7885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042BEF3E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28BEF" w14:textId="489B20FC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394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0181" w14:textId="66BD61B5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Iv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Čorak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70FF5" w14:textId="42E482C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2EC68AFC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485E1B6" w14:textId="7DF2FA70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3897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F30C1D5" w14:textId="2B84DFF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Jel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Begčev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A8C2DD1" w14:textId="062F505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6F047FB1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BA25" w14:textId="35A7D1F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47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D3B1" w14:textId="7E87BA4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omagoj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Gregačev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76257" w14:textId="507B1D3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221BA6BD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AA38C35" w14:textId="2BF0336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025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469E1B" w14:textId="2D46C8F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David Gavran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F90D3D6" w14:textId="703693E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3A4262C7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6D04" w14:textId="2EC534B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3993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AE974" w14:textId="05E9CA1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Marij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Dijanov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33B9B" w14:textId="602A2B7D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42825F9A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FD45259" w14:textId="72FBD18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285007889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67E2F2" w14:textId="63678CCC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Karl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Launek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BBA3B51" w14:textId="63DD2942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4651F4C5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743C" w14:textId="1DB3EC1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233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DABF" w14:textId="7366AF5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Petra Mateš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FE0DB" w14:textId="49C445CF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74607CB0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12800C8" w14:textId="4B9090E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50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6B2E2FC" w14:textId="6561858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Ana-Marij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Takacz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9E79588" w14:textId="4F86B76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086AD9D7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5690" w14:textId="75CBBD75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478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19811" w14:textId="66F2C9E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Lar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Šegv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FA7F3" w14:textId="4CD34D5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02E7225A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633C84D" w14:textId="23FABD2D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319004220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B97F87C" w14:textId="366C6B2D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Lara Drljača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E27AB65" w14:textId="614B419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7A4B2F75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9675" w14:textId="33ED668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179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1F674" w14:textId="19DA210C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Katarina Kralje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07E1" w14:textId="1F206480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09BC96DA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1688AD9" w14:textId="36AE35B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371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A37DAD" w14:textId="0ACD7D8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Mario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Pur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F87044B" w14:textId="619A8E3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5CB7FFAD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E85D" w14:textId="21A87C7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79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5EFFC" w14:textId="55723C54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Lovro Jel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BCA97" w14:textId="6ACA22A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40E6A0B7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9D87215" w14:textId="2362CE7D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336032295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F9D4821" w14:textId="0EBC9170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Ivo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Nemec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76BE2C0" w14:textId="5000C2C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7A43E4DB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5276" w14:textId="56833A28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254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6BBC" w14:textId="542E358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Mihaela Matije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64577" w14:textId="35C3913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5A0E66AC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9AFA4DD" w14:textId="6A8089AE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712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547D25" w14:textId="7BD5DE5B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Dora Živko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A8777DF" w14:textId="27DEB71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0AE70328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CB51" w14:textId="04FD2955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11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5E5C7" w14:textId="246F654F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Mi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Kainz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39991" w14:textId="38BC34C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D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tober</w:t>
            </w:r>
            <w:proofErr w:type="spellEnd"/>
          </w:p>
        </w:tc>
      </w:tr>
      <w:tr w:rsidR="001C7675" w:rsidRPr="00395658" w14:paraId="270C8430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B70C0D7" w14:textId="04564F9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100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FA2D180" w14:textId="312E4F03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unčica Jurko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992928A" w14:textId="2644276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25EFDDBE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7E6ED" w14:textId="27371E4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054048874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E27F" w14:textId="4413F254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Kristijan Matije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7DE16" w14:textId="75A162D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4D4A8BFC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E1A7D23" w14:textId="5A0C7D89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637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93FB3FB" w14:textId="1A1AB05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Ruža Mrkonj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1657BC9" w14:textId="4664C6EF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7DADB27A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924B4" w14:textId="19243187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26838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1E547" w14:textId="6204E0D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Kristi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Birt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7E80B" w14:textId="3B77A596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68E6F1FD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BA4F347" w14:textId="555F689A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483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2158F22" w14:textId="5F021011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Jan Petar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Šišinački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9923423" w14:textId="478E453F" w:rsidR="001C7675" w:rsidRPr="00395658" w:rsidRDefault="001C7675" w:rsidP="00C3446A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28CA250D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</w:tcPr>
          <w:p w14:paraId="41662C20" w14:textId="380352BC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lastRenderedPageBreak/>
              <w:t>0149231803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</w:tcPr>
          <w:p w14:paraId="07B791E2" w14:textId="7289CFC2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Petr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Krpes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</w:tcPr>
          <w:p w14:paraId="28643ECE" w14:textId="2BF44109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58A1425B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5EC3CAF" w14:textId="546FBDFA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54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62E0EEFF" w14:textId="5DD7F324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Fran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Čuček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A3D9C47" w14:textId="40978551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Željka Jurković</w:t>
            </w:r>
          </w:p>
        </w:tc>
      </w:tr>
      <w:tr w:rsidR="001C7675" w:rsidRPr="00395658" w14:paraId="60367E51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</w:tcPr>
          <w:p w14:paraId="143D19BA" w14:textId="0FE25B15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184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</w:tcPr>
          <w:p w14:paraId="0710B71C" w14:textId="79CCE242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Petr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Kres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</w:tcPr>
          <w:p w14:paraId="274D6C0A" w14:textId="4410EF91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1D6B5E5F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6841089" w14:textId="58C3759A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957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737B4FCD" w14:textId="5D836C4F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Filip Ćos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B16B39" w14:textId="15DF0AF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0E195EC5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</w:tcPr>
          <w:p w14:paraId="6980F63E" w14:textId="28B4474D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1749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</w:tcPr>
          <w:p w14:paraId="13739DDD" w14:textId="272016D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Adriana Kelava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</w:tcPr>
          <w:p w14:paraId="557BEBFE" w14:textId="1518DC9F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Ivana Brkanić Mihić</w:t>
            </w:r>
          </w:p>
        </w:tc>
      </w:tr>
      <w:tr w:rsidR="001C7675" w:rsidRPr="00395658" w14:paraId="4D07054D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51C8BC1" w14:textId="75D4812C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1311031158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232A4C99" w14:textId="746C64C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Mislav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Omaz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8C9491F" w14:textId="7D63006E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3DC2584F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</w:tcPr>
          <w:p w14:paraId="400293D4" w14:textId="5A146994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2036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</w:tcPr>
          <w:p w14:paraId="3DEE0794" w14:textId="5C234913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Lucija Čuljak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</w:tcPr>
          <w:p w14:paraId="6FA59141" w14:textId="50B756D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5F39978B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A77CE2F" w14:textId="248B3007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054047445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212DC69B" w14:textId="0ABE3FAF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Marija Đurković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428E081" w14:textId="3F9DC67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2F00E341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right w:val="nil"/>
            </w:tcBorders>
            <w:shd w:val="clear" w:color="D9D9D9" w:fill="D9D9D9"/>
            <w:noWrap/>
            <w:vAlign w:val="center"/>
          </w:tcPr>
          <w:p w14:paraId="28ABD166" w14:textId="22D364F3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2062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</w:tcPr>
          <w:p w14:paraId="628CEFF9" w14:textId="22D48E14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 xml:space="preserve">Ana </w:t>
            </w:r>
            <w:proofErr w:type="spellStart"/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Jularić</w:t>
            </w:r>
            <w:proofErr w:type="spellEnd"/>
          </w:p>
        </w:tc>
        <w:tc>
          <w:tcPr>
            <w:tcW w:w="2109" w:type="pct"/>
            <w:tcBorders>
              <w:top w:val="nil"/>
              <w:left w:val="single" w:sz="4" w:space="0" w:color="000000"/>
              <w:right w:val="single" w:sz="4" w:space="0" w:color="auto"/>
            </w:tcBorders>
            <w:shd w:val="clear" w:color="D9D9D9" w:fill="D9D9D9"/>
            <w:noWrap/>
            <w:vAlign w:val="center"/>
          </w:tcPr>
          <w:p w14:paraId="53DF0CF5" w14:textId="4F5B59E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  <w:tr w:rsidR="001C7675" w:rsidRPr="00395658" w14:paraId="7A43CCF7" w14:textId="77777777" w:rsidTr="00C3446A">
        <w:trPr>
          <w:trHeight w:val="330"/>
        </w:trPr>
        <w:tc>
          <w:tcPr>
            <w:tcW w:w="1092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55F4E3CF" w14:textId="7E94B513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0149234280</w:t>
            </w:r>
          </w:p>
        </w:tc>
        <w:tc>
          <w:tcPr>
            <w:tcW w:w="1799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noWrap/>
            <w:vAlign w:val="center"/>
          </w:tcPr>
          <w:p w14:paraId="2ED464F3" w14:textId="29F3A904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Dante Milin</w:t>
            </w:r>
          </w:p>
        </w:tc>
        <w:tc>
          <w:tcPr>
            <w:tcW w:w="2109" w:type="pct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5319592" w14:textId="03A7D5E6" w:rsidR="001C7675" w:rsidRDefault="001C7675" w:rsidP="00C3446A">
            <w:pPr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color w:val="000000"/>
                <w:sz w:val="22"/>
                <w:szCs w:val="22"/>
              </w:rPr>
              <w:t>Sanja Lončar Vicković</w:t>
            </w:r>
          </w:p>
        </w:tc>
      </w:tr>
    </w:tbl>
    <w:p w14:paraId="4D871904" w14:textId="77777777" w:rsidR="00395658" w:rsidRPr="008D709A" w:rsidRDefault="00395658" w:rsidP="008D709A">
      <w:pPr>
        <w:rPr>
          <w:rFonts w:ascii="Arial Narrow" w:hAnsi="Arial Narrow" w:cs="Tahoma"/>
          <w:color w:val="444444"/>
        </w:rPr>
      </w:pPr>
    </w:p>
    <w:sectPr w:rsidR="00395658" w:rsidRPr="008D709A" w:rsidSect="00132E44">
      <w:headerReference w:type="default" r:id="rId7"/>
      <w:footerReference w:type="default" r:id="rId8"/>
      <w:pgSz w:w="11906" w:h="16838"/>
      <w:pgMar w:top="1417" w:right="1417" w:bottom="1417" w:left="1417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74DC9" w14:textId="77777777" w:rsidR="008612E8" w:rsidRDefault="008612E8" w:rsidP="008D709A">
      <w:r>
        <w:separator/>
      </w:r>
    </w:p>
  </w:endnote>
  <w:endnote w:type="continuationSeparator" w:id="0">
    <w:p w14:paraId="7FDEEDED" w14:textId="77777777" w:rsidR="008612E8" w:rsidRDefault="008612E8" w:rsidP="008D7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3A539" w14:textId="77777777" w:rsidR="008D709A" w:rsidRPr="009316D8" w:rsidRDefault="008D709A" w:rsidP="008D709A">
    <w:pPr>
      <w:pStyle w:val="Footer"/>
      <w:tabs>
        <w:tab w:val="left" w:pos="1590"/>
        <w:tab w:val="right" w:pos="9000"/>
      </w:tabs>
      <w:rPr>
        <w:u w:val="single"/>
      </w:rPr>
    </w:pPr>
    <w:r w:rsidRPr="009316D8">
      <w:rPr>
        <w:u w:val="single"/>
      </w:rPr>
      <w:tab/>
    </w:r>
    <w:r>
      <w:rPr>
        <w:u w:val="single"/>
      </w:rPr>
      <w:tab/>
    </w:r>
    <w:r w:rsidRPr="009316D8">
      <w:rPr>
        <w:u w:val="single"/>
      </w:rPr>
      <w:tab/>
    </w:r>
  </w:p>
  <w:p w14:paraId="2A665D91" w14:textId="77777777" w:rsidR="008D709A" w:rsidRPr="008D709A" w:rsidRDefault="008D709A" w:rsidP="008D709A">
    <w:pPr>
      <w:pStyle w:val="Footer"/>
      <w:tabs>
        <w:tab w:val="left" w:pos="1560"/>
        <w:tab w:val="left" w:pos="5835"/>
        <w:tab w:val="left" w:pos="8040"/>
        <w:tab w:val="right" w:pos="9000"/>
      </w:tabs>
      <w:rPr>
        <w:rFonts w:ascii="Arial Narrow" w:hAnsi="Arial Narrow"/>
      </w:rPr>
    </w:pPr>
    <w:r w:rsidRPr="009316D8">
      <w:tab/>
    </w:r>
    <w:r>
      <w:tab/>
    </w:r>
    <w:r w:rsidRPr="009316D8">
      <w:tab/>
    </w:r>
    <w:r>
      <w:tab/>
    </w:r>
    <w:r w:rsidRPr="008D709A">
      <w:rPr>
        <w:rFonts w:ascii="Arial Narrow" w:hAnsi="Arial Narrow"/>
      </w:rPr>
      <w:tab/>
    </w:r>
    <w:r w:rsidRPr="008D709A">
      <w:rPr>
        <w:rStyle w:val="PageNumber"/>
        <w:rFonts w:ascii="Arial Narrow" w:hAnsi="Arial Narrow"/>
        <w:sz w:val="22"/>
        <w:szCs w:val="22"/>
      </w:rPr>
      <w:fldChar w:fldCharType="begin"/>
    </w:r>
    <w:r w:rsidRPr="008D709A">
      <w:rPr>
        <w:rStyle w:val="PageNumber"/>
        <w:rFonts w:ascii="Arial Narrow" w:hAnsi="Arial Narrow"/>
        <w:sz w:val="22"/>
        <w:szCs w:val="22"/>
      </w:rPr>
      <w:instrText xml:space="preserve"> PAGE </w:instrText>
    </w:r>
    <w:r w:rsidRPr="008D709A">
      <w:rPr>
        <w:rStyle w:val="PageNumber"/>
        <w:rFonts w:ascii="Arial Narrow" w:hAnsi="Arial Narrow"/>
        <w:sz w:val="22"/>
        <w:szCs w:val="22"/>
      </w:rPr>
      <w:fldChar w:fldCharType="separate"/>
    </w:r>
    <w:r w:rsidRPr="008D709A">
      <w:rPr>
        <w:rStyle w:val="PageNumber"/>
        <w:rFonts w:ascii="Arial Narrow" w:hAnsi="Arial Narrow"/>
        <w:sz w:val="22"/>
        <w:szCs w:val="22"/>
      </w:rPr>
      <w:t>1</w:t>
    </w:r>
    <w:r w:rsidRPr="008D709A">
      <w:rPr>
        <w:rStyle w:val="PageNumber"/>
        <w:rFonts w:ascii="Arial Narrow" w:hAnsi="Arial Narrow"/>
        <w:sz w:val="22"/>
        <w:szCs w:val="22"/>
      </w:rPr>
      <w:fldChar w:fldCharType="end"/>
    </w:r>
    <w:r w:rsidRPr="008D709A">
      <w:rPr>
        <w:rFonts w:ascii="Arial Narrow" w:hAnsi="Arial Narrow"/>
      </w:rPr>
      <w:tab/>
    </w:r>
  </w:p>
  <w:p w14:paraId="311CCA9E" w14:textId="77777777" w:rsidR="008D709A" w:rsidRDefault="008D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07A3C" w14:textId="77777777" w:rsidR="008612E8" w:rsidRDefault="008612E8" w:rsidP="008D709A">
      <w:r>
        <w:separator/>
      </w:r>
    </w:p>
  </w:footnote>
  <w:footnote w:type="continuationSeparator" w:id="0">
    <w:p w14:paraId="4DC2A6A9" w14:textId="77777777" w:rsidR="008612E8" w:rsidRDefault="008612E8" w:rsidP="008D7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11886" w14:textId="77777777" w:rsidR="008D709A" w:rsidRPr="00605F89" w:rsidRDefault="008D709A" w:rsidP="008D709A">
    <w:pPr>
      <w:pStyle w:val="Zaglavlje"/>
    </w:pPr>
    <w:r>
      <w:drawing>
        <wp:anchor distT="0" distB="0" distL="114300" distR="114300" simplePos="0" relativeHeight="251659264" behindDoc="1" locked="0" layoutInCell="1" allowOverlap="1" wp14:anchorId="61A2B58F" wp14:editId="3A1C1A19">
          <wp:simplePos x="0" y="0"/>
          <wp:positionH relativeFrom="column">
            <wp:posOffset>4055110</wp:posOffset>
          </wp:positionH>
          <wp:positionV relativeFrom="paragraph">
            <wp:posOffset>-68580</wp:posOffset>
          </wp:positionV>
          <wp:extent cx="1654810" cy="59055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618"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6322012E" wp14:editId="2A942238">
          <wp:simplePos x="0" y="0"/>
          <wp:positionH relativeFrom="column">
            <wp:posOffset>-23495</wp:posOffset>
          </wp:positionH>
          <wp:positionV relativeFrom="paragraph">
            <wp:posOffset>-49530</wp:posOffset>
          </wp:positionV>
          <wp:extent cx="2857500" cy="523875"/>
          <wp:effectExtent l="0" t="0" r="0" b="0"/>
          <wp:wrapNone/>
          <wp:docPr id="2" name="Picture 3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23"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Pr="00605F89">
      <w:tab/>
    </w:r>
  </w:p>
  <w:p w14:paraId="6CB68B2B" w14:textId="77777777" w:rsidR="008D709A" w:rsidRDefault="008D709A" w:rsidP="008D709A">
    <w:pPr>
      <w:pStyle w:val="Zaglavlje"/>
      <w:rPr>
        <w:lang w:val="en-US"/>
      </w:rPr>
    </w:pPr>
    <w:r w:rsidRPr="00605F89">
      <w:rPr>
        <w:lang w:val="en-US"/>
      </w:rPr>
      <w:tab/>
    </w:r>
  </w:p>
  <w:p w14:paraId="3205DD32" w14:textId="77777777" w:rsidR="008D709A" w:rsidRPr="006024F8" w:rsidRDefault="008D709A" w:rsidP="008D709A">
    <w:pPr>
      <w:pStyle w:val="Zaglavlje"/>
      <w:rPr>
        <w:sz w:val="16"/>
        <w:szCs w:val="16"/>
      </w:rPr>
    </w:pPr>
    <w:r w:rsidRPr="006024F8">
      <w:rPr>
        <w:sz w:val="16"/>
        <w:szCs w:val="16"/>
        <w:lang w:val="en-US"/>
      </w:rPr>
      <w:tab/>
    </w:r>
  </w:p>
  <w:p w14:paraId="26038249" w14:textId="77777777" w:rsidR="008D709A" w:rsidRPr="00E04995" w:rsidRDefault="008D709A" w:rsidP="008D709A">
    <w:pPr>
      <w:pStyle w:val="Header"/>
      <w:tabs>
        <w:tab w:val="right" w:pos="9000"/>
      </w:tabs>
      <w:rPr>
        <w:sz w:val="10"/>
        <w:u w:val="single"/>
      </w:rPr>
    </w:pPr>
    <w:r w:rsidRPr="00E04995">
      <w:rPr>
        <w:sz w:val="10"/>
        <w:u w:val="single"/>
      </w:rPr>
      <w:tab/>
    </w:r>
    <w:r w:rsidRPr="00E04995">
      <w:rPr>
        <w:sz w:val="10"/>
        <w:u w:val="single"/>
      </w:rPr>
      <w:tab/>
    </w:r>
  </w:p>
  <w:p w14:paraId="6FA9EA0E" w14:textId="77777777" w:rsidR="008D709A" w:rsidRPr="00E32F2C" w:rsidRDefault="008D709A" w:rsidP="008D7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0C"/>
    <w:multiLevelType w:val="hybridMultilevel"/>
    <w:tmpl w:val="0904332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32091"/>
    <w:multiLevelType w:val="hybridMultilevel"/>
    <w:tmpl w:val="DB68BE32"/>
    <w:lvl w:ilvl="0" w:tplc="7FAC48B6">
      <w:start w:val="1"/>
      <w:numFmt w:val="decimal"/>
      <w:lvlText w:val="%1."/>
      <w:lvlJc w:val="left"/>
      <w:pPr>
        <w:ind w:left="360" w:hanging="360"/>
      </w:pPr>
      <w:rPr>
        <w:rFonts w:cs="Tahoma" w:hint="default"/>
        <w:color w:val="444444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F4528"/>
    <w:multiLevelType w:val="hybridMultilevel"/>
    <w:tmpl w:val="A1420C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86724"/>
    <w:multiLevelType w:val="hybridMultilevel"/>
    <w:tmpl w:val="6DB8B382"/>
    <w:lvl w:ilvl="0" w:tplc="ADD089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20051"/>
    <w:multiLevelType w:val="hybridMultilevel"/>
    <w:tmpl w:val="9AE4B3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54DA7"/>
    <w:multiLevelType w:val="hybridMultilevel"/>
    <w:tmpl w:val="07BE828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C5D3D"/>
    <w:multiLevelType w:val="hybridMultilevel"/>
    <w:tmpl w:val="2EC2423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97C5A"/>
    <w:multiLevelType w:val="hybridMultilevel"/>
    <w:tmpl w:val="E1E006C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A6A2B"/>
    <w:multiLevelType w:val="hybridMultilevel"/>
    <w:tmpl w:val="2EA25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176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0992192">
    <w:abstractNumId w:val="7"/>
  </w:num>
  <w:num w:numId="3" w16cid:durableId="1941528911">
    <w:abstractNumId w:val="3"/>
  </w:num>
  <w:num w:numId="4" w16cid:durableId="733939718">
    <w:abstractNumId w:val="5"/>
  </w:num>
  <w:num w:numId="5" w16cid:durableId="1569225731">
    <w:abstractNumId w:val="2"/>
  </w:num>
  <w:num w:numId="6" w16cid:durableId="968824105">
    <w:abstractNumId w:val="0"/>
  </w:num>
  <w:num w:numId="7" w16cid:durableId="471673796">
    <w:abstractNumId w:val="1"/>
  </w:num>
  <w:num w:numId="8" w16cid:durableId="80181331">
    <w:abstractNumId w:val="4"/>
  </w:num>
  <w:num w:numId="9" w16cid:durableId="19387085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2sjQ0t7AwNzJX0lEKTi0uzszPAykwNKgFAODjw0ItAAAA"/>
  </w:docVars>
  <w:rsids>
    <w:rsidRoot w:val="003E2FBF"/>
    <w:rsid w:val="00014C7B"/>
    <w:rsid w:val="00032BF5"/>
    <w:rsid w:val="00047A59"/>
    <w:rsid w:val="000A4C05"/>
    <w:rsid w:val="000C29D3"/>
    <w:rsid w:val="000C3733"/>
    <w:rsid w:val="000E10F3"/>
    <w:rsid w:val="00110377"/>
    <w:rsid w:val="00132E44"/>
    <w:rsid w:val="00136109"/>
    <w:rsid w:val="001B1674"/>
    <w:rsid w:val="001B2AB8"/>
    <w:rsid w:val="001C74D0"/>
    <w:rsid w:val="001C7675"/>
    <w:rsid w:val="00215B3C"/>
    <w:rsid w:val="0028059B"/>
    <w:rsid w:val="00295B26"/>
    <w:rsid w:val="002D6550"/>
    <w:rsid w:val="002D744C"/>
    <w:rsid w:val="003127A6"/>
    <w:rsid w:val="00313BE6"/>
    <w:rsid w:val="003269B4"/>
    <w:rsid w:val="00371317"/>
    <w:rsid w:val="00395658"/>
    <w:rsid w:val="0039718F"/>
    <w:rsid w:val="003A1FF1"/>
    <w:rsid w:val="003C3BD4"/>
    <w:rsid w:val="003E2FBF"/>
    <w:rsid w:val="004C5DE3"/>
    <w:rsid w:val="00513188"/>
    <w:rsid w:val="00560BED"/>
    <w:rsid w:val="0057717D"/>
    <w:rsid w:val="005D07E7"/>
    <w:rsid w:val="00645EC4"/>
    <w:rsid w:val="00652A55"/>
    <w:rsid w:val="006534B2"/>
    <w:rsid w:val="0066491D"/>
    <w:rsid w:val="00686A34"/>
    <w:rsid w:val="00692A02"/>
    <w:rsid w:val="006C46B0"/>
    <w:rsid w:val="006F09B9"/>
    <w:rsid w:val="007E5C36"/>
    <w:rsid w:val="00812171"/>
    <w:rsid w:val="008512CD"/>
    <w:rsid w:val="008612E8"/>
    <w:rsid w:val="008C12D3"/>
    <w:rsid w:val="008D709A"/>
    <w:rsid w:val="00926A13"/>
    <w:rsid w:val="009322FD"/>
    <w:rsid w:val="00961B96"/>
    <w:rsid w:val="009630A5"/>
    <w:rsid w:val="00972ED7"/>
    <w:rsid w:val="009824C8"/>
    <w:rsid w:val="00983D8E"/>
    <w:rsid w:val="009D49D1"/>
    <w:rsid w:val="00A1451D"/>
    <w:rsid w:val="00A313BE"/>
    <w:rsid w:val="00A56139"/>
    <w:rsid w:val="00AD5494"/>
    <w:rsid w:val="00AF6F9C"/>
    <w:rsid w:val="00B44E87"/>
    <w:rsid w:val="00B60E97"/>
    <w:rsid w:val="00B75344"/>
    <w:rsid w:val="00BC2A16"/>
    <w:rsid w:val="00C0273D"/>
    <w:rsid w:val="00C3446A"/>
    <w:rsid w:val="00C64E47"/>
    <w:rsid w:val="00C95A08"/>
    <w:rsid w:val="00CF557E"/>
    <w:rsid w:val="00D24529"/>
    <w:rsid w:val="00D33FB6"/>
    <w:rsid w:val="00D70852"/>
    <w:rsid w:val="00D90C7E"/>
    <w:rsid w:val="00DD553D"/>
    <w:rsid w:val="00DE167A"/>
    <w:rsid w:val="00E125D3"/>
    <w:rsid w:val="00E261F3"/>
    <w:rsid w:val="00E97E1F"/>
    <w:rsid w:val="00EC7779"/>
    <w:rsid w:val="00ED42DA"/>
    <w:rsid w:val="00EF644B"/>
    <w:rsid w:val="00F05865"/>
    <w:rsid w:val="00F22524"/>
    <w:rsid w:val="00F22FA8"/>
    <w:rsid w:val="00F33C99"/>
    <w:rsid w:val="00FA50D2"/>
    <w:rsid w:val="00FA7DB6"/>
    <w:rsid w:val="00FB2EE5"/>
    <w:rsid w:val="00FE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33B16"/>
  <w15:chartTrackingRefBased/>
  <w15:docId w15:val="{5B36CD09-B7CF-46C5-AE68-FCD2D7E8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D1"/>
    <w:rPr>
      <w:rFonts w:ascii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FBF"/>
    <w:pPr>
      <w:ind w:left="720"/>
      <w:contextualSpacing/>
    </w:pPr>
  </w:style>
  <w:style w:type="character" w:customStyle="1" w:styleId="gmaildefault">
    <w:name w:val="gmail_default"/>
    <w:basedOn w:val="DefaultParagraphFont"/>
    <w:rsid w:val="008D709A"/>
  </w:style>
  <w:style w:type="paragraph" w:styleId="Header">
    <w:name w:val="header"/>
    <w:basedOn w:val="Normal"/>
    <w:link w:val="HeaderChar"/>
    <w:uiPriority w:val="99"/>
    <w:unhideWhenUsed/>
    <w:rsid w:val="008D709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nhideWhenUsed/>
    <w:rsid w:val="008D709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Zaglavlje">
    <w:name w:val="Zaglavlje"/>
    <w:basedOn w:val="Header"/>
    <w:qFormat/>
    <w:rsid w:val="008D709A"/>
    <w:pPr>
      <w:tabs>
        <w:tab w:val="clear" w:pos="4536"/>
        <w:tab w:val="clear" w:pos="9072"/>
        <w:tab w:val="left" w:pos="7797"/>
        <w:tab w:val="left" w:pos="8364"/>
      </w:tabs>
      <w:spacing w:line="276" w:lineRule="auto"/>
      <w:jc w:val="both"/>
    </w:pPr>
    <w:rPr>
      <w:rFonts w:ascii="Arial Narrow" w:eastAsia="Times New Roman" w:hAnsi="Arial Narrow"/>
      <w:noProof/>
      <w:sz w:val="22"/>
      <w:szCs w:val="22"/>
    </w:rPr>
  </w:style>
  <w:style w:type="character" w:styleId="PageNumber">
    <w:name w:val="page number"/>
    <w:basedOn w:val="DefaultParagraphFont"/>
    <w:rsid w:val="008D70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8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ihomir Dokšanović</cp:lastModifiedBy>
  <cp:revision>6</cp:revision>
  <dcterms:created xsi:type="dcterms:W3CDTF">2023-02-07T17:11:00Z</dcterms:created>
  <dcterms:modified xsi:type="dcterms:W3CDTF">2024-02-1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dbbfa7235bee9119baec73d5279058400ac6895fb7c65e1a35f2d64f44622</vt:lpwstr>
  </property>
</Properties>
</file>